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B1000" w14:textId="77777777" w:rsidR="009770EC" w:rsidRDefault="009770EC" w:rsidP="002B45F7">
      <w:pPr>
        <w:pStyle w:val="PlainText"/>
        <w:rPr>
          <w:rFonts w:eastAsia="MS Mincho"/>
        </w:rPr>
      </w:pPr>
    </w:p>
    <w:p w14:paraId="7911BD2B" w14:textId="77777777" w:rsidR="00F3469C" w:rsidRPr="00052126" w:rsidRDefault="00F3469C" w:rsidP="00F3469C">
      <w:pPr>
        <w:ind w:left="720" w:hanging="720"/>
        <w:jc w:val="center"/>
        <w:rPr>
          <w:b/>
        </w:rPr>
      </w:pPr>
      <w:bookmarkStart w:id="0" w:name="_Hlk1660348"/>
      <w:r w:rsidRPr="00052126">
        <w:rPr>
          <w:b/>
        </w:rPr>
        <w:t xml:space="preserve">Cost of Attendance </w:t>
      </w:r>
      <w:r w:rsidR="003B539E">
        <w:rPr>
          <w:b/>
        </w:rPr>
        <w:t>20</w:t>
      </w:r>
      <w:r w:rsidRPr="00052126">
        <w:rPr>
          <w:b/>
        </w:rPr>
        <w:t>-</w:t>
      </w:r>
      <w:r w:rsidR="007A263A" w:rsidRPr="00052126">
        <w:rPr>
          <w:b/>
        </w:rPr>
        <w:t>2</w:t>
      </w:r>
      <w:r w:rsidR="003B539E">
        <w:rPr>
          <w:b/>
        </w:rPr>
        <w:t>1</w:t>
      </w:r>
    </w:p>
    <w:p w14:paraId="38930D7D" w14:textId="1FD541E4" w:rsidR="00F3469C" w:rsidRDefault="00F3469C" w:rsidP="00F3469C">
      <w:pPr>
        <w:ind w:left="720" w:hanging="720"/>
        <w:jc w:val="center"/>
        <w:rPr>
          <w:b/>
        </w:rPr>
      </w:pPr>
    </w:p>
    <w:p w14:paraId="534D8C29" w14:textId="77777777" w:rsidR="008D0A92" w:rsidRPr="00052126" w:rsidRDefault="008D0A92" w:rsidP="00F3469C">
      <w:pPr>
        <w:ind w:left="720" w:hanging="720"/>
        <w:jc w:val="center"/>
        <w:rPr>
          <w:b/>
        </w:rPr>
      </w:pPr>
    </w:p>
    <w:p w14:paraId="7C79396A" w14:textId="69EB1152" w:rsidR="00F3469C" w:rsidRPr="00052126" w:rsidRDefault="00B00AE4" w:rsidP="00DC42F4">
      <w:pPr>
        <w:jc w:val="center"/>
        <w:rPr>
          <w:b/>
          <w:sz w:val="22"/>
        </w:rPr>
      </w:pPr>
      <w:r>
        <w:rPr>
          <w:b/>
          <w:sz w:val="22"/>
        </w:rPr>
        <w:t>PBC Sports Performance and Integrative Nutrition</w:t>
      </w:r>
    </w:p>
    <w:p w14:paraId="519CA2E0" w14:textId="77777777" w:rsidR="00F3469C" w:rsidRPr="00F3469C" w:rsidRDefault="00F3469C" w:rsidP="00F3469C">
      <w:pPr>
        <w:rPr>
          <w:sz w:val="22"/>
        </w:rPr>
      </w:pPr>
    </w:p>
    <w:p w14:paraId="01213F86" w14:textId="77777777" w:rsidR="00F3469C" w:rsidRDefault="00F3469C" w:rsidP="00E14814">
      <w:pPr>
        <w:ind w:left="720" w:hanging="720"/>
      </w:pPr>
    </w:p>
    <w:p w14:paraId="738EAA7A" w14:textId="77777777" w:rsidR="00F3469C" w:rsidRDefault="00F3469C" w:rsidP="00F3469C">
      <w:pPr>
        <w:ind w:left="720" w:hanging="720"/>
        <w:jc w:val="center"/>
      </w:pPr>
    </w:p>
    <w:p w14:paraId="432F105E" w14:textId="77777777" w:rsidR="004C49C9" w:rsidRDefault="004C49C9" w:rsidP="00F3469C">
      <w:pPr>
        <w:ind w:left="720" w:hanging="720"/>
        <w:jc w:val="center"/>
      </w:pPr>
      <w:r>
        <w:t>Fall</w:t>
      </w:r>
    </w:p>
    <w:p w14:paraId="7F93C9E0" w14:textId="77777777" w:rsidR="00F3469C" w:rsidRDefault="004C49C9" w:rsidP="00F3469C">
      <w:pPr>
        <w:ind w:left="720" w:hanging="720"/>
        <w:jc w:val="center"/>
      </w:pPr>
      <w:r>
        <w:t xml:space="preserve"> (Full-Time)</w:t>
      </w:r>
    </w:p>
    <w:p w14:paraId="63B48D82" w14:textId="77777777" w:rsidR="00F3469C" w:rsidRPr="00F3469C" w:rsidRDefault="00F3469C" w:rsidP="00F3469C">
      <w:pPr>
        <w:ind w:left="720" w:hanging="720"/>
        <w:rPr>
          <w:rFonts w:ascii="Calibri" w:hAnsi="Calibri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F3469C" w:rsidRPr="00DC42F4" w14:paraId="2FE5E104" w14:textId="77777777" w:rsidTr="00376C06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20A5AD3D" w14:textId="77777777" w:rsidR="00F3469C" w:rsidRPr="00DC42F4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EF3BE0D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7CEB7BD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6B9E49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BA41B15" w14:textId="00A653B9" w:rsidR="00F3469C" w:rsidRPr="00DC42F4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AFAFD3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F8F829" w14:textId="77777777" w:rsidR="00F3469C" w:rsidRPr="00DC42F4" w:rsidRDefault="00F3469C" w:rsidP="00376C06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95513CF" w14:textId="01BDB774" w:rsidR="00F3469C" w:rsidRPr="00DC42F4" w:rsidRDefault="00F3469C" w:rsidP="00376C06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 w:rsidR="00E40DB7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390287">
              <w:rPr>
                <w:rFonts w:ascii="Calibri" w:eastAsia="Calibri" w:hAnsi="Calibri"/>
                <w:bCs/>
                <w:sz w:val="22"/>
                <w:szCs w:val="22"/>
              </w:rPr>
              <w:t>12,</w:t>
            </w:r>
            <w:r w:rsidR="00622503">
              <w:rPr>
                <w:rFonts w:ascii="Calibri" w:eastAsia="Calibri" w:hAnsi="Calibri"/>
                <w:bCs/>
                <w:sz w:val="22"/>
                <w:szCs w:val="22"/>
              </w:rPr>
              <w:t>122.00</w:t>
            </w:r>
          </w:p>
        </w:tc>
      </w:tr>
      <w:tr w:rsidR="00F3469C" w:rsidRPr="00376C06" w14:paraId="2FEB82B5" w14:textId="77777777" w:rsidTr="00376C06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F610C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ED555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DF0B2CB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07DFB4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71DBA94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8BB6D3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CF1AE8B" w14:textId="77777777" w:rsidR="00F3469C" w:rsidRPr="00376C06" w:rsidRDefault="00F3469C" w:rsidP="00376C06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EC1E7EF" w14:textId="30097868" w:rsidR="00F3469C" w:rsidRPr="00376C06" w:rsidRDefault="00F3469C" w:rsidP="00376C06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390287">
              <w:rPr>
                <w:rFonts w:ascii="Calibri" w:eastAsia="Calibri" w:hAnsi="Calibri"/>
                <w:sz w:val="22"/>
                <w:szCs w:val="22"/>
              </w:rPr>
              <w:t>13,5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.00 </w:t>
            </w:r>
          </w:p>
        </w:tc>
      </w:tr>
      <w:tr w:rsidR="00F3469C" w:rsidRPr="00376C06" w14:paraId="0FE4949C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9022D25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8AEB03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6B49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62C0C21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12DA3C1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93EDED8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BF7E4AD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00CA361" w14:textId="695377EF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390287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F3469C" w:rsidRPr="00376C06" w14:paraId="5CCE64A4" w14:textId="77777777" w:rsidTr="00376C06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F25EC61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EA188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BCFF30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C96BB2A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D971539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815F2D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D10FDDE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E7DB21" w14:textId="68FB9EA1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390287">
              <w:rPr>
                <w:rFonts w:ascii="Calibri" w:eastAsia="Calibri" w:hAnsi="Calibri"/>
                <w:sz w:val="22"/>
                <w:szCs w:val="22"/>
              </w:rPr>
              <w:t>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390287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F3469C" w:rsidRPr="00376C06" w14:paraId="09F6F61B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4F7D7B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1C9101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9F3AC4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25F71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6F85F803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1887B43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6BED69AB" w14:textId="77777777" w:rsidR="00F3469C" w:rsidRPr="00376C06" w:rsidRDefault="00F3469C" w:rsidP="00376C06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0DFBA509" w14:textId="4EC2C83D" w:rsidR="00F3469C" w:rsidRPr="00376C06" w:rsidRDefault="00F3469C" w:rsidP="00376C06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390287">
              <w:rPr>
                <w:rFonts w:ascii="Calibri" w:eastAsia="Calibri" w:hAnsi="Calibri"/>
                <w:sz w:val="22"/>
                <w:szCs w:val="22"/>
              </w:rPr>
              <w:t>2,</w:t>
            </w:r>
            <w:r w:rsidR="00622503">
              <w:rPr>
                <w:rFonts w:ascii="Calibri" w:eastAsia="Calibri" w:hAnsi="Calibri"/>
                <w:sz w:val="22"/>
                <w:szCs w:val="22"/>
              </w:rPr>
              <w:t>1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464273A6" w14:textId="09366A3C" w:rsidR="00F3469C" w:rsidRDefault="004C49C9" w:rsidP="008D0A92">
      <w:pPr>
        <w:pStyle w:val="Caption"/>
      </w:pPr>
      <w:r w:rsidRPr="00F3469C">
        <w:t>Estimated Cost of</w:t>
      </w:r>
      <w:r>
        <w:t xml:space="preserve"> Attendance</w:t>
      </w:r>
      <w:r>
        <w:tab/>
        <w:t xml:space="preserve">   </w:t>
      </w:r>
      <w:r>
        <w:tab/>
      </w:r>
      <w:r>
        <w:tab/>
      </w:r>
      <w:r>
        <w:tab/>
      </w:r>
      <w:r>
        <w:tab/>
        <w:t xml:space="preserve">                   </w:t>
      </w:r>
      <w:r w:rsidR="00390287">
        <w:t xml:space="preserve">   $3</w:t>
      </w:r>
      <w:r w:rsidR="00622503">
        <w:t>0,800</w:t>
      </w:r>
      <w:r w:rsidR="00390287">
        <w:t>.00</w:t>
      </w:r>
    </w:p>
    <w:p w14:paraId="7E5B80FE" w14:textId="77777777" w:rsidR="009770EC" w:rsidRDefault="009770EC" w:rsidP="009004BD">
      <w:pPr>
        <w:rPr>
          <w:rFonts w:eastAsia="MS Mincho"/>
          <w:sz w:val="20"/>
        </w:rPr>
      </w:pPr>
    </w:p>
    <w:p w14:paraId="17707A60" w14:textId="77777777" w:rsidR="00CD054D" w:rsidRDefault="00CD054D" w:rsidP="009004BD">
      <w:pPr>
        <w:rPr>
          <w:rFonts w:eastAsia="MS Mincho"/>
          <w:sz w:val="20"/>
        </w:rPr>
      </w:pPr>
    </w:p>
    <w:p w14:paraId="51137024" w14:textId="77777777" w:rsidR="00CD054D" w:rsidRDefault="00CD054D" w:rsidP="009004BD">
      <w:pPr>
        <w:rPr>
          <w:rFonts w:eastAsia="MS Mincho"/>
          <w:sz w:val="20"/>
        </w:rPr>
      </w:pPr>
    </w:p>
    <w:p w14:paraId="71C208EA" w14:textId="77777777" w:rsidR="00CD054D" w:rsidRDefault="00CD054D" w:rsidP="009004BD">
      <w:pPr>
        <w:rPr>
          <w:rFonts w:eastAsia="MS Mincho"/>
          <w:sz w:val="20"/>
        </w:rPr>
      </w:pPr>
    </w:p>
    <w:p w14:paraId="3BDCF22B" w14:textId="77777777" w:rsidR="00CD054D" w:rsidRDefault="00CD054D" w:rsidP="009004BD">
      <w:pPr>
        <w:rPr>
          <w:rFonts w:eastAsia="MS Mincho"/>
          <w:sz w:val="20"/>
        </w:rPr>
      </w:pPr>
    </w:p>
    <w:bookmarkEnd w:id="0"/>
    <w:p w14:paraId="56268734" w14:textId="77777777" w:rsidR="004F059C" w:rsidRDefault="004F059C">
      <w:pPr>
        <w:rPr>
          <w:rFonts w:eastAsia="MS Mincho"/>
          <w:sz w:val="20"/>
        </w:rPr>
      </w:pPr>
    </w:p>
    <w:p w14:paraId="1F1DC370" w14:textId="77777777" w:rsidR="004F059C" w:rsidRDefault="004F059C">
      <w:pPr>
        <w:rPr>
          <w:rFonts w:eastAsia="MS Mincho"/>
          <w:sz w:val="20"/>
        </w:rPr>
      </w:pPr>
    </w:p>
    <w:p w14:paraId="53DF6898" w14:textId="77777777" w:rsidR="004F059C" w:rsidRDefault="004F059C">
      <w:pPr>
        <w:rPr>
          <w:rFonts w:eastAsia="MS Mincho"/>
          <w:sz w:val="20"/>
        </w:rPr>
      </w:pPr>
    </w:p>
    <w:p w14:paraId="3CBC5EF1" w14:textId="77777777" w:rsidR="00BE42FA" w:rsidRPr="00E05BFA" w:rsidRDefault="00BE42FA">
      <w:pPr>
        <w:rPr>
          <w:rFonts w:eastAsia="MS Mincho"/>
          <w:sz w:val="20"/>
        </w:rPr>
      </w:pPr>
    </w:p>
    <w:sectPr w:rsidR="00BE42FA" w:rsidRPr="00E05BFA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2B7C1" w14:textId="77777777" w:rsidR="008E0F16" w:rsidRDefault="008E0F16">
      <w:r>
        <w:separator/>
      </w:r>
    </w:p>
  </w:endnote>
  <w:endnote w:type="continuationSeparator" w:id="0">
    <w:p w14:paraId="3B16FB97" w14:textId="77777777" w:rsidR="008E0F16" w:rsidRDefault="008E0F16">
      <w:r>
        <w:continuationSeparator/>
      </w:r>
    </w:p>
  </w:endnote>
  <w:endnote w:type="continuationNotice" w:id="1">
    <w:p w14:paraId="5C2D8716" w14:textId="77777777" w:rsidR="008E0F16" w:rsidRDefault="008E0F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93C6E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411FF7C4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5DD1B" w14:textId="77777777" w:rsidR="008E0F16" w:rsidRDefault="008E0F16">
      <w:r>
        <w:separator/>
      </w:r>
    </w:p>
  </w:footnote>
  <w:footnote w:type="continuationSeparator" w:id="0">
    <w:p w14:paraId="3D9EAC6E" w14:textId="77777777" w:rsidR="008E0F16" w:rsidRDefault="008E0F16">
      <w:r>
        <w:continuationSeparator/>
      </w:r>
    </w:p>
  </w:footnote>
  <w:footnote w:type="continuationNotice" w:id="1">
    <w:p w14:paraId="2AA09008" w14:textId="77777777" w:rsidR="008E0F16" w:rsidRDefault="008E0F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7889A" w14:textId="03FC181E" w:rsidR="002B45F7" w:rsidRDefault="00DC633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73F14ADA" wp14:editId="16F30463">
          <wp:extent cx="554228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228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TE2NzIyNDOyMDNS0lEKTi0uzszPAykwrwUAqa+BsCwAAAA="/>
  </w:docVars>
  <w:rsids>
    <w:rsidRoot w:val="00054F51"/>
    <w:rsid w:val="00002246"/>
    <w:rsid w:val="00016B2D"/>
    <w:rsid w:val="00017EEB"/>
    <w:rsid w:val="00052126"/>
    <w:rsid w:val="00053161"/>
    <w:rsid w:val="00054F51"/>
    <w:rsid w:val="000A44B3"/>
    <w:rsid w:val="000B02CB"/>
    <w:rsid w:val="00136B39"/>
    <w:rsid w:val="0017095C"/>
    <w:rsid w:val="00181FD8"/>
    <w:rsid w:val="001C6AB4"/>
    <w:rsid w:val="001D0185"/>
    <w:rsid w:val="001D4102"/>
    <w:rsid w:val="002551C8"/>
    <w:rsid w:val="002869F8"/>
    <w:rsid w:val="002B45F7"/>
    <w:rsid w:val="002F12AB"/>
    <w:rsid w:val="0035239D"/>
    <w:rsid w:val="00357D67"/>
    <w:rsid w:val="00376C06"/>
    <w:rsid w:val="00390287"/>
    <w:rsid w:val="0039478C"/>
    <w:rsid w:val="003B539E"/>
    <w:rsid w:val="003D6D27"/>
    <w:rsid w:val="0044669C"/>
    <w:rsid w:val="0047435D"/>
    <w:rsid w:val="0047762B"/>
    <w:rsid w:val="004C49C9"/>
    <w:rsid w:val="004D3D2E"/>
    <w:rsid w:val="004E7CD9"/>
    <w:rsid w:val="004F059C"/>
    <w:rsid w:val="004F31FC"/>
    <w:rsid w:val="00522F35"/>
    <w:rsid w:val="00573DB2"/>
    <w:rsid w:val="00585E7C"/>
    <w:rsid w:val="005975B9"/>
    <w:rsid w:val="005B399F"/>
    <w:rsid w:val="005D6D07"/>
    <w:rsid w:val="00617563"/>
    <w:rsid w:val="00622503"/>
    <w:rsid w:val="00626DB2"/>
    <w:rsid w:val="006C4D50"/>
    <w:rsid w:val="006C7EC0"/>
    <w:rsid w:val="00700A59"/>
    <w:rsid w:val="00703AE5"/>
    <w:rsid w:val="00791C4F"/>
    <w:rsid w:val="00794C64"/>
    <w:rsid w:val="007A263A"/>
    <w:rsid w:val="007A5D8D"/>
    <w:rsid w:val="007B4C32"/>
    <w:rsid w:val="007D12B1"/>
    <w:rsid w:val="008235DC"/>
    <w:rsid w:val="00842B01"/>
    <w:rsid w:val="00843DDD"/>
    <w:rsid w:val="00867252"/>
    <w:rsid w:val="008716D5"/>
    <w:rsid w:val="008760BD"/>
    <w:rsid w:val="008C280E"/>
    <w:rsid w:val="008D0A92"/>
    <w:rsid w:val="008E0F16"/>
    <w:rsid w:val="009004BD"/>
    <w:rsid w:val="00902B0D"/>
    <w:rsid w:val="00905092"/>
    <w:rsid w:val="00911FA7"/>
    <w:rsid w:val="009748F7"/>
    <w:rsid w:val="009770EC"/>
    <w:rsid w:val="00985618"/>
    <w:rsid w:val="009C46FA"/>
    <w:rsid w:val="009C7464"/>
    <w:rsid w:val="009E3557"/>
    <w:rsid w:val="00A91B83"/>
    <w:rsid w:val="00AA77DF"/>
    <w:rsid w:val="00AC504A"/>
    <w:rsid w:val="00AE2F24"/>
    <w:rsid w:val="00AE36EB"/>
    <w:rsid w:val="00B00AE4"/>
    <w:rsid w:val="00B20E2F"/>
    <w:rsid w:val="00B53BAC"/>
    <w:rsid w:val="00BC73A3"/>
    <w:rsid w:val="00BE2BA3"/>
    <w:rsid w:val="00BE42FA"/>
    <w:rsid w:val="00C133D3"/>
    <w:rsid w:val="00C4754F"/>
    <w:rsid w:val="00CB3604"/>
    <w:rsid w:val="00CC1037"/>
    <w:rsid w:val="00CD054D"/>
    <w:rsid w:val="00CE2A96"/>
    <w:rsid w:val="00D25279"/>
    <w:rsid w:val="00D54543"/>
    <w:rsid w:val="00D75D94"/>
    <w:rsid w:val="00D83AB8"/>
    <w:rsid w:val="00DB2CFD"/>
    <w:rsid w:val="00DC42F4"/>
    <w:rsid w:val="00DC633A"/>
    <w:rsid w:val="00E02FC7"/>
    <w:rsid w:val="00E05BFA"/>
    <w:rsid w:val="00E10933"/>
    <w:rsid w:val="00E14814"/>
    <w:rsid w:val="00E366D7"/>
    <w:rsid w:val="00E40DB7"/>
    <w:rsid w:val="00E635DE"/>
    <w:rsid w:val="00E7009D"/>
    <w:rsid w:val="00E811D9"/>
    <w:rsid w:val="00F249DA"/>
    <w:rsid w:val="00F25E02"/>
    <w:rsid w:val="00F3469C"/>
    <w:rsid w:val="00F44CF5"/>
    <w:rsid w:val="00F53C07"/>
    <w:rsid w:val="00FF2A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29DA5A7"/>
  <w15:chartTrackingRefBased/>
  <w15:docId w15:val="{6197DCAF-BABD-48BE-B3CD-3867CE30B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7A263A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263A"/>
    <w:rPr>
      <w:rFonts w:ascii="Calibri" w:hAnsi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7A263A"/>
    <w:rPr>
      <w:rFonts w:ascii="Calibri" w:hAnsi="Calibri"/>
    </w:rPr>
  </w:style>
  <w:style w:type="character" w:styleId="SubtleEmphasis">
    <w:name w:val="Subtle Emphasis"/>
    <w:uiPriority w:val="19"/>
    <w:qFormat/>
    <w:rsid w:val="007A263A"/>
    <w:rPr>
      <w:i/>
      <w:iCs/>
    </w:rPr>
  </w:style>
  <w:style w:type="table" w:styleId="MediumShading2-Accent5">
    <w:name w:val="Medium Shading 2 Accent 5"/>
    <w:basedOn w:val="TableNormal"/>
    <w:uiPriority w:val="64"/>
    <w:rsid w:val="007A263A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-Accent1">
    <w:name w:val="Light Shading Accent 1"/>
    <w:basedOn w:val="TableNormal"/>
    <w:uiPriority w:val="60"/>
    <w:rsid w:val="00BE42FA"/>
    <w:rPr>
      <w:rFonts w:ascii="Calibri" w:hAnsi="Calibri"/>
      <w:color w:val="2F5496"/>
      <w:sz w:val="22"/>
      <w:szCs w:val="22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C49C9"/>
    <w:pPr>
      <w:ind w:left="720"/>
    </w:pPr>
    <w:rPr>
      <w:rFonts w:ascii="Calibri" w:hAnsi="Calibri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96D1A5-0E3A-4509-9EC6-536E33EA1E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EDA89-8445-41F0-B08B-4B901194A7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A2117F-2E63-42C4-B7D9-C9D43D1637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4:00Z</cp:lastPrinted>
  <dcterms:created xsi:type="dcterms:W3CDTF">2020-05-08T14:15:00Z</dcterms:created>
  <dcterms:modified xsi:type="dcterms:W3CDTF">2020-06-1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